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65CFD41" w:rsidR="00173A24" w:rsidRDefault="002850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BD6204C" w:rsidR="00173A24" w:rsidRDefault="002850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6D00CDB" w:rsidR="00173A24" w:rsidRDefault="002850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wo uses of DIV tag are </w:t>
      </w:r>
      <w:r w:rsidRPr="002850F7">
        <w:rPr>
          <w:rFonts w:ascii="Muli" w:eastAsia="Muli" w:hAnsi="Muli" w:cs="Muli"/>
          <w:strike/>
          <w:sz w:val="24"/>
          <w:szCs w:val="24"/>
        </w:rPr>
        <w:t>----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4419CDBC" w:rsidR="00173A24" w:rsidRPr="002850F7" w:rsidRDefault="002850F7" w:rsidP="002850F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50F7">
        <w:rPr>
          <w:rFonts w:ascii="Muli" w:eastAsia="Muli" w:hAnsi="Muli" w:cs="Muli"/>
          <w:sz w:val="24"/>
          <w:szCs w:val="24"/>
        </w:rPr>
        <w:t>1.</w:t>
      </w:r>
      <w:r>
        <w:rPr>
          <w:rFonts w:ascii="Muli" w:eastAsia="Muli" w:hAnsi="Muli" w:cs="Muli"/>
          <w:sz w:val="24"/>
          <w:szCs w:val="24"/>
        </w:rPr>
        <w:t xml:space="preserve"> for grouping similar html tags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42253CD8" w:rsidR="00173A24" w:rsidRDefault="002850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we can style tags together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653B21DC" w:rsidR="00173A24" w:rsidRDefault="002850F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In relative positioning the positioning of the tags depend on each other but in abosulte positioning this hierarchy is broken and they do not depend on the other tags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3330F5B8" w:rsidR="00173A24" w:rsidRDefault="002850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set the </w:t>
      </w:r>
      <w:r w:rsidR="00FE0973">
        <w:rPr>
          <w:rFonts w:ascii="Muli" w:eastAsia="Muli" w:hAnsi="Muli" w:cs="Muli"/>
          <w:sz w:val="24"/>
          <w:szCs w:val="24"/>
        </w:rPr>
        <w:t>visibility</w:t>
      </w:r>
      <w:r>
        <w:rPr>
          <w:rFonts w:ascii="Muli" w:eastAsia="Muli" w:hAnsi="Muli" w:cs="Muli"/>
          <w:sz w:val="24"/>
          <w:szCs w:val="24"/>
        </w:rPr>
        <w:t xml:space="preserve"> of </w:t>
      </w:r>
      <w:r w:rsidR="00FE0973">
        <w:rPr>
          <w:rFonts w:ascii="Muli" w:eastAsia="Muli" w:hAnsi="Muli" w:cs="Muli"/>
          <w:sz w:val="24"/>
          <w:szCs w:val="24"/>
        </w:rPr>
        <w:t>tags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0FCC27BC" w:rsidR="00173A24" w:rsidRDefault="00FE09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4680D61" w:rsidR="00173A24" w:rsidRDefault="00FE09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.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37874933" w:rsidR="00173A24" w:rsidRDefault="00FE09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4097051" w:rsidR="00173A24" w:rsidRDefault="00FE09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 the components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80D6F84" w:rsidR="00173A24" w:rsidRDefault="00FE097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will display what is returned to it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B7EB5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0973">
        <w:rPr>
          <w:rFonts w:ascii="Muli" w:eastAsia="Muli" w:hAnsi="Muli" w:cs="Muli"/>
          <w:sz w:val="24"/>
          <w:szCs w:val="24"/>
          <w:u w:val="single"/>
        </w:rPr>
        <w:t xml:space="preserve"> View,Button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96819034">
    <w:abstractNumId w:val="1"/>
  </w:num>
  <w:num w:numId="2" w16cid:durableId="19493922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50F7"/>
    <w:rsid w:val="009526BB"/>
    <w:rsid w:val="00FE0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85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24</Words>
  <Characters>128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rthana</cp:lastModifiedBy>
  <cp:revision>3</cp:revision>
  <dcterms:created xsi:type="dcterms:W3CDTF">2021-01-06T05:46:00Z</dcterms:created>
  <dcterms:modified xsi:type="dcterms:W3CDTF">2022-09-01T14:20:00Z</dcterms:modified>
</cp:coreProperties>
</file>